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6EEE77F6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6C3658">
        <w:rPr>
          <w:rFonts w:ascii="Helvetica" w:hAnsi="Helvetica"/>
        </w:rPr>
        <w:t>March</w:t>
      </w:r>
      <w:r w:rsidR="004D1256">
        <w:rPr>
          <w:rFonts w:ascii="Helvetica" w:hAnsi="Helvetica"/>
        </w:rPr>
        <w:t xml:space="preserve"> 23</w:t>
      </w:r>
      <w:r w:rsidR="004D1256" w:rsidRPr="004D1256">
        <w:rPr>
          <w:rFonts w:ascii="Helvetica" w:hAnsi="Helvetica"/>
          <w:vertAlign w:val="superscript"/>
        </w:rPr>
        <w:t>rd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78BD459D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="00D47302" w:rsidRPr="0064248B">
        <w:rPr>
          <w:rFonts w:ascii="Helvetica" w:hAnsi="Helvetica"/>
        </w:rPr>
        <w:t>Ania</w:t>
      </w:r>
      <w:proofErr w:type="spellEnd"/>
      <w:r w:rsidR="00D47302" w:rsidRPr="0064248B">
        <w:rPr>
          <w:rFonts w:ascii="Helvetica" w:hAnsi="Helvetica"/>
        </w:rPr>
        <w:t xml:space="preserve"> </w:t>
      </w:r>
      <w:proofErr w:type="spellStart"/>
      <w:r w:rsidR="00D47302" w:rsidRPr="0064248B">
        <w:rPr>
          <w:rFonts w:ascii="Helvetica" w:hAnsi="Helvetica"/>
        </w:rPr>
        <w:t>Sergeenko</w:t>
      </w:r>
      <w:proofErr w:type="spellEnd"/>
      <w:r w:rsidR="00D47302">
        <w:rPr>
          <w:rFonts w:ascii="Helvetica" w:hAnsi="Helvetica"/>
        </w:rPr>
        <w:t xml:space="preserve"> (DGSC Representative, </w:t>
      </w:r>
      <w:r w:rsidR="00D47302" w:rsidRPr="0064248B">
        <w:rPr>
          <w:rFonts w:ascii="Helvetica" w:hAnsi="Helvetica"/>
        </w:rPr>
        <w:t>TS</w:t>
      </w:r>
      <w:r w:rsidR="00D47302">
        <w:rPr>
          <w:rFonts w:ascii="Helvetica" w:hAnsi="Helvetica"/>
        </w:rPr>
        <w:t>SU Representative),</w:t>
      </w:r>
      <w:r w:rsidR="00D47302" w:rsidRPr="00D47302">
        <w:rPr>
          <w:rFonts w:ascii="Helvetica" w:hAnsi="Helvetica"/>
        </w:rPr>
        <w:t xml:space="preserve"> </w:t>
      </w:r>
      <w:r w:rsidR="006D1EBA" w:rsidRPr="0064248B">
        <w:rPr>
          <w:rFonts w:ascii="Helvetica" w:hAnsi="Helvetica"/>
        </w:rPr>
        <w:t>Gregory MacNeil</w:t>
      </w:r>
      <w:r w:rsidR="006D1EBA">
        <w:rPr>
          <w:rFonts w:ascii="Helvetica" w:hAnsi="Helvetica"/>
        </w:rPr>
        <w:t xml:space="preserve"> (Social Coordinator),</w:t>
      </w:r>
      <w:r w:rsidR="006D1EBA" w:rsidRPr="006D1EBA">
        <w:rPr>
          <w:rFonts w:ascii="Helvetica" w:hAnsi="Helvetica"/>
        </w:rPr>
        <w:t xml:space="preserve"> </w:t>
      </w:r>
      <w:r w:rsidR="006C3658" w:rsidRPr="0064248B">
        <w:rPr>
          <w:rFonts w:ascii="Helvetica" w:hAnsi="Helvetica"/>
        </w:rPr>
        <w:t>Curtis Gibbs</w:t>
      </w:r>
      <w:r w:rsidR="006C3658">
        <w:rPr>
          <w:rFonts w:ascii="Helvetica" w:hAnsi="Helvetica"/>
        </w:rPr>
        <w:t xml:space="preserve"> (</w:t>
      </w:r>
      <w:r w:rsidR="006C3658" w:rsidRPr="0064248B">
        <w:rPr>
          <w:rFonts w:ascii="Helvetica" w:hAnsi="Helvetica"/>
        </w:rPr>
        <w:t>TS</w:t>
      </w:r>
      <w:r w:rsidR="006C3658">
        <w:rPr>
          <w:rFonts w:ascii="Helvetica" w:hAnsi="Helvetica"/>
        </w:rPr>
        <w:t>SU Representative)</w:t>
      </w:r>
      <w:r w:rsidR="00A75120">
        <w:rPr>
          <w:rFonts w:ascii="Helvetica" w:hAnsi="Helvetica"/>
        </w:rPr>
        <w:t>.</w:t>
      </w:r>
      <w:r w:rsidR="009068E4">
        <w:rPr>
          <w:rFonts w:ascii="Helvetica" w:hAnsi="Helvetica"/>
        </w:rPr>
        <w:t xml:space="preserve"> 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136F3ADF" w:rsidR="001D1818" w:rsidRPr="0064248B" w:rsidRDefault="006D1EBA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David Ester</w:t>
      </w:r>
      <w:r>
        <w:rPr>
          <w:rFonts w:ascii="Helvetica" w:hAnsi="Helvetica"/>
        </w:rPr>
        <w:t xml:space="preserve"> (Second Alternate GSS Rep),</w:t>
      </w:r>
      <w:r w:rsidR="00D47302">
        <w:rPr>
          <w:rFonts w:ascii="Helvetica" w:hAnsi="Helvetica"/>
        </w:rPr>
        <w:t xml:space="preserve">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F90292" w:rsidRPr="00DD3959">
        <w:rPr>
          <w:rFonts w:ascii="Helvetica" w:hAnsi="Helvetica"/>
        </w:rPr>
        <w:t xml:space="preserve"> </w:t>
      </w:r>
      <w:r w:rsidR="00F90292">
        <w:rPr>
          <w:rFonts w:ascii="Helvetica" w:hAnsi="Helvetica"/>
        </w:rPr>
        <w:t xml:space="preserve">Heather </w:t>
      </w:r>
      <w:proofErr w:type="spellStart"/>
      <w:r w:rsidR="00F90292">
        <w:rPr>
          <w:rFonts w:ascii="Helvetica" w:hAnsi="Helvetica"/>
        </w:rPr>
        <w:t>Baroody</w:t>
      </w:r>
      <w:proofErr w:type="spellEnd"/>
      <w:r w:rsidR="00F90292">
        <w:rPr>
          <w:rFonts w:ascii="Helvetica" w:hAnsi="Helvetica"/>
        </w:rPr>
        <w:t xml:space="preserve"> (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A75120">
        <w:rPr>
          <w:rFonts w:ascii="Helvetica" w:hAnsi="Helvetica"/>
        </w:rPr>
        <w:t>,</w:t>
      </w:r>
      <w:r w:rsidR="00A75120" w:rsidRPr="00A75120">
        <w:rPr>
          <w:rFonts w:ascii="Helvetica" w:hAnsi="Helvetica"/>
        </w:rPr>
        <w:t xml:space="preserve"> </w:t>
      </w:r>
      <w:r w:rsidR="00A75120" w:rsidRPr="0064248B">
        <w:rPr>
          <w:rFonts w:ascii="Helvetica" w:hAnsi="Helvetica"/>
        </w:rPr>
        <w:t>Audrey Taylor</w:t>
      </w:r>
      <w:r w:rsidR="00A75120">
        <w:rPr>
          <w:rFonts w:ascii="Helvetica" w:hAnsi="Helvetica"/>
        </w:rPr>
        <w:t xml:space="preserve"> (GSS Representative),</w:t>
      </w:r>
      <w:r w:rsidR="00A75120" w:rsidRPr="006C3658">
        <w:rPr>
          <w:rFonts w:ascii="Helvetica" w:hAnsi="Helvetica"/>
        </w:rPr>
        <w:t xml:space="preserve"> </w:t>
      </w:r>
      <w:r w:rsidR="00A75120" w:rsidRPr="0064248B">
        <w:rPr>
          <w:rFonts w:ascii="Helvetica" w:hAnsi="Helvetica"/>
        </w:rPr>
        <w:t>Parisa Shiri</w:t>
      </w:r>
      <w:r w:rsidR="00A75120">
        <w:rPr>
          <w:rFonts w:ascii="Helvetica" w:hAnsi="Helvetica"/>
        </w:rPr>
        <w:t xml:space="preserve"> (</w:t>
      </w:r>
      <w:r w:rsidR="00A75120" w:rsidRPr="0064248B">
        <w:rPr>
          <w:rFonts w:ascii="Helvetica" w:hAnsi="Helvetica"/>
        </w:rPr>
        <w:t>TS</w:t>
      </w:r>
      <w:r w:rsidR="00A75120">
        <w:rPr>
          <w:rFonts w:ascii="Helvetica" w:hAnsi="Helvetica"/>
        </w:rPr>
        <w:t>SU Representative),</w:t>
      </w:r>
      <w:r w:rsidR="00A75120" w:rsidRPr="00A75120">
        <w:rPr>
          <w:rFonts w:ascii="Helvetica" w:hAnsi="Helvetica"/>
        </w:rPr>
        <w:t xml:space="preserve"> </w:t>
      </w:r>
      <w:r w:rsidR="00A75120" w:rsidRPr="0064248B">
        <w:rPr>
          <w:rFonts w:ascii="Helvetica" w:hAnsi="Helvetica"/>
        </w:rPr>
        <w:t xml:space="preserve">Matthew </w:t>
      </w:r>
      <w:proofErr w:type="spellStart"/>
      <w:r w:rsidR="00A75120" w:rsidRPr="0064248B">
        <w:rPr>
          <w:rFonts w:ascii="Helvetica" w:hAnsi="Helvetica"/>
        </w:rPr>
        <w:t>Deen</w:t>
      </w:r>
      <w:proofErr w:type="spellEnd"/>
      <w:r w:rsidR="00A75120">
        <w:rPr>
          <w:rFonts w:ascii="Helvetica" w:hAnsi="Helvetica"/>
        </w:rPr>
        <w:t xml:space="preserve"> (Sports Representative),</w:t>
      </w:r>
      <w:r w:rsidR="00A75120" w:rsidRPr="009B6250">
        <w:rPr>
          <w:rFonts w:ascii="Helvetica" w:hAnsi="Helvetica"/>
        </w:rPr>
        <w:t xml:space="preserve"> </w:t>
      </w:r>
      <w:r w:rsidR="00A75120" w:rsidRPr="0064248B">
        <w:rPr>
          <w:rFonts w:ascii="Helvetica" w:hAnsi="Helvetica"/>
        </w:rPr>
        <w:t>Fatima Garcia</w:t>
      </w:r>
      <w:r w:rsidR="00A75120">
        <w:rPr>
          <w:rFonts w:ascii="Helvetica" w:hAnsi="Helvetica"/>
        </w:rPr>
        <w:t xml:space="preserve"> (First Alternate GSS Rep.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3B214EE6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proofErr w:type="spellStart"/>
      <w:r w:rsidR="00A75120">
        <w:rPr>
          <w:rFonts w:ascii="Helvetica" w:hAnsi="Helvetica"/>
        </w:rPr>
        <w:t>Nas</w:t>
      </w:r>
      <w:proofErr w:type="spellEnd"/>
      <w:r w:rsidR="00A75120">
        <w:rPr>
          <w:rFonts w:ascii="Helvetica" w:hAnsi="Helvetica"/>
        </w:rPr>
        <w:t xml:space="preserve"> </w:t>
      </w:r>
      <w:proofErr w:type="spellStart"/>
      <w:r w:rsidR="00A75120">
        <w:rPr>
          <w:rFonts w:ascii="Helvetica" w:hAnsi="Helvetica"/>
        </w:rPr>
        <w:t>Yousefi</w:t>
      </w:r>
      <w:proofErr w:type="spellEnd"/>
    </w:p>
    <w:p w14:paraId="1D5AE0BF" w14:textId="76EBAE40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A75120">
        <w:rPr>
          <w:rFonts w:ascii="Helvetica" w:hAnsi="Helvetica"/>
        </w:rPr>
        <w:t>Curtis Gibbs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63D0B323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proofErr w:type="spellStart"/>
      <w:r w:rsidR="00A75120">
        <w:rPr>
          <w:rFonts w:ascii="Helvetica" w:hAnsi="Helvetica"/>
        </w:rPr>
        <w:t>Nas</w:t>
      </w:r>
      <w:proofErr w:type="spellEnd"/>
      <w:r w:rsidR="00A75120">
        <w:rPr>
          <w:rFonts w:ascii="Helvetica" w:hAnsi="Helvetica"/>
        </w:rPr>
        <w:t xml:space="preserve"> </w:t>
      </w:r>
      <w:proofErr w:type="spellStart"/>
      <w:r w:rsidR="00A75120">
        <w:rPr>
          <w:rFonts w:ascii="Helvetica" w:hAnsi="Helvetica"/>
        </w:rPr>
        <w:t>Yousefi</w:t>
      </w:r>
      <w:proofErr w:type="spellEnd"/>
    </w:p>
    <w:p w14:paraId="6CCDF9C7" w14:textId="035B702A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proofErr w:type="spellStart"/>
      <w:r w:rsidR="00A75120">
        <w:rPr>
          <w:rFonts w:ascii="Helvetica" w:hAnsi="Helvetica"/>
        </w:rPr>
        <w:t>Ania</w:t>
      </w:r>
      <w:proofErr w:type="spellEnd"/>
      <w:r w:rsidR="00A75120">
        <w:rPr>
          <w:rFonts w:ascii="Helvetica" w:hAnsi="Helvetica"/>
        </w:rPr>
        <w:t xml:space="preserve"> </w:t>
      </w:r>
      <w:proofErr w:type="spellStart"/>
      <w:r w:rsidR="00A75120">
        <w:rPr>
          <w:rFonts w:ascii="Helvetica" w:hAnsi="Helvetica"/>
        </w:rPr>
        <w:t>Sergeenko</w:t>
      </w:r>
      <w:proofErr w:type="spellEnd"/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344C1E">
      <w:pPr>
        <w:rPr>
          <w:rFonts w:ascii="Helvetica" w:hAnsi="Helvetica"/>
          <w:b/>
        </w:rPr>
      </w:pPr>
    </w:p>
    <w:p w14:paraId="4D2CCAF6" w14:textId="6F975C8A" w:rsidR="009323F4" w:rsidRPr="00F22665" w:rsidRDefault="005E0B0F" w:rsidP="00F530CB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3C05AD78" w14:textId="165CFECE" w:rsidR="00C56A33" w:rsidRPr="00F22665" w:rsidRDefault="00F54FFB" w:rsidP="004D1256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F22665">
        <w:rPr>
          <w:rFonts w:ascii="Helvetica" w:hAnsi="Helvetica"/>
        </w:rPr>
        <w:t xml:space="preserve">The caucus will put together a list of </w:t>
      </w:r>
      <w:r w:rsidR="00F22665" w:rsidRPr="00F22665">
        <w:rPr>
          <w:rFonts w:ascii="Helvetica" w:hAnsi="Helvetica"/>
        </w:rPr>
        <w:t>names for invited speakers. They will be on slack for the next 24 hours</w:t>
      </w:r>
      <w:r w:rsidR="00A75120">
        <w:rPr>
          <w:rFonts w:ascii="Helvetica" w:hAnsi="Helvetica"/>
        </w:rPr>
        <w:t xml:space="preserve"> to vote on.</w:t>
      </w:r>
    </w:p>
    <w:p w14:paraId="5FCE338B" w14:textId="77777777" w:rsidR="00A75120" w:rsidRDefault="00A75120" w:rsidP="00A75120">
      <w:pPr>
        <w:pStyle w:val="ListParagraph"/>
        <w:ind w:left="1440"/>
        <w:rPr>
          <w:rFonts w:ascii="Helvetica" w:hAnsi="Helvetica"/>
          <w:b/>
        </w:rPr>
      </w:pPr>
    </w:p>
    <w:p w14:paraId="6F6C9FF3" w14:textId="2101DED4" w:rsidR="00F22665" w:rsidRPr="00F22665" w:rsidRDefault="00F22665" w:rsidP="004D1256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t>DGSC</w:t>
      </w:r>
      <w:r w:rsidRPr="00F22665">
        <w:rPr>
          <w:rFonts w:ascii="Helvetica" w:hAnsi="Helvetica"/>
          <w:b/>
        </w:rPr>
        <w:tab/>
      </w:r>
    </w:p>
    <w:p w14:paraId="4C80E57F" w14:textId="270E9C2C" w:rsidR="00F22665" w:rsidRDefault="00A75120" w:rsidP="00F2266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q</w:t>
      </w:r>
      <w:r w:rsidR="00F22665">
        <w:rPr>
          <w:rFonts w:ascii="Helvetica" w:hAnsi="Helvetica"/>
        </w:rPr>
        <w:t xml:space="preserve">uestions </w:t>
      </w:r>
      <w:r>
        <w:rPr>
          <w:rFonts w:ascii="Helvetica" w:hAnsi="Helvetica"/>
        </w:rPr>
        <w:t>that the caucus is planning to use are on slack.</w:t>
      </w:r>
    </w:p>
    <w:p w14:paraId="5CF2F33F" w14:textId="561EB665" w:rsidR="00F22665" w:rsidRDefault="00A75120" w:rsidP="00F2266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will be a </w:t>
      </w:r>
      <w:r w:rsidR="00F22665">
        <w:rPr>
          <w:rFonts w:ascii="Helvetica" w:hAnsi="Helvetica"/>
        </w:rPr>
        <w:t>question</w:t>
      </w:r>
      <w:r>
        <w:rPr>
          <w:rFonts w:ascii="Helvetica" w:hAnsi="Helvetica"/>
        </w:rPr>
        <w:t xml:space="preserve"> added</w:t>
      </w:r>
      <w:r w:rsidR="00F22665">
        <w:rPr>
          <w:rFonts w:ascii="Helvetica" w:hAnsi="Helvetica"/>
        </w:rPr>
        <w:t xml:space="preserve"> about who </w:t>
      </w:r>
      <w:r>
        <w:rPr>
          <w:rFonts w:ascii="Helvetica" w:hAnsi="Helvetica"/>
        </w:rPr>
        <w:t>one lives with and what their funding source is, as well as if the increase in stipend was sufficient.</w:t>
      </w:r>
    </w:p>
    <w:p w14:paraId="191E685C" w14:textId="5983337F" w:rsidR="00D0318D" w:rsidRDefault="00A75120" w:rsidP="00F22665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Q</w:t>
      </w:r>
      <w:r w:rsidR="00D0318D">
        <w:rPr>
          <w:rFonts w:ascii="Helvetica" w:hAnsi="Helvetica"/>
        </w:rPr>
        <w:t>uestions 16</w:t>
      </w:r>
      <w:r>
        <w:rPr>
          <w:rFonts w:ascii="Helvetica" w:hAnsi="Helvetica"/>
        </w:rPr>
        <w:t>, 18, and 19 will be removed.</w:t>
      </w:r>
    </w:p>
    <w:p w14:paraId="3B2730E1" w14:textId="6B66C215" w:rsidR="00D0318D" w:rsidRDefault="00A75120" w:rsidP="00D0318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 will be a follow up box on question 17 entitled: if no, why?</w:t>
      </w:r>
    </w:p>
    <w:p w14:paraId="09A62659" w14:textId="28CF3D7E" w:rsidR="00D0318D" w:rsidRDefault="00D0318D" w:rsidP="00D0318D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</w:t>
      </w:r>
      <w:r w:rsidR="00A75120">
        <w:rPr>
          <w:rFonts w:ascii="Helvetica" w:hAnsi="Helvetica"/>
        </w:rPr>
        <w:t xml:space="preserve"> new</w:t>
      </w:r>
      <w:r>
        <w:rPr>
          <w:rFonts w:ascii="Helvetica" w:hAnsi="Helvetica"/>
        </w:rPr>
        <w:t xml:space="preserve"> version will be created and posted on slack</w:t>
      </w:r>
      <w:r w:rsidR="00BF6FE0">
        <w:rPr>
          <w:rFonts w:ascii="Helvetica" w:hAnsi="Helvetica"/>
        </w:rPr>
        <w:t>.</w:t>
      </w:r>
    </w:p>
    <w:p w14:paraId="7C79BF14" w14:textId="77777777" w:rsidR="00A75120" w:rsidRDefault="00A75120" w:rsidP="00A75120">
      <w:pPr>
        <w:pStyle w:val="ListParagraph"/>
        <w:ind w:left="1440"/>
        <w:rPr>
          <w:rFonts w:ascii="Helvetica" w:hAnsi="Helvetica"/>
        </w:rPr>
      </w:pPr>
    </w:p>
    <w:p w14:paraId="77D36D2A" w14:textId="049C551C" w:rsidR="005F6704" w:rsidRDefault="00734BE3" w:rsidP="005F6704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Dodgeball social – dates: 13</w:t>
      </w:r>
      <w:r w:rsidRPr="00734BE3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, 20</w:t>
      </w:r>
      <w:r w:rsidRPr="00734BE3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>, 27</w:t>
      </w:r>
      <w:r w:rsidRPr="00734BE3">
        <w:rPr>
          <w:rFonts w:ascii="Helvetica" w:hAnsi="Helvetica"/>
          <w:vertAlign w:val="superscript"/>
        </w:rPr>
        <w:t>th</w:t>
      </w:r>
      <w:r>
        <w:rPr>
          <w:rFonts w:ascii="Helvetica" w:hAnsi="Helvetica"/>
        </w:rPr>
        <w:t xml:space="preserve"> of April. </w:t>
      </w:r>
    </w:p>
    <w:p w14:paraId="01CEA1E0" w14:textId="40AD645B" w:rsidR="00734BE3" w:rsidRDefault="00A75120" w:rsidP="00734BE3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ost is $</w:t>
      </w:r>
      <w:r w:rsidR="00734BE3">
        <w:rPr>
          <w:rFonts w:ascii="Helvetica" w:hAnsi="Helvetica"/>
        </w:rPr>
        <w:t xml:space="preserve">100 per hour to book plus </w:t>
      </w:r>
      <w:r>
        <w:rPr>
          <w:rFonts w:ascii="Helvetica" w:hAnsi="Helvetica"/>
        </w:rPr>
        <w:t>$</w:t>
      </w:r>
      <w:r w:rsidR="00734BE3">
        <w:rPr>
          <w:rFonts w:ascii="Helvetica" w:hAnsi="Helvetica"/>
        </w:rPr>
        <w:t>25 booking fee</w:t>
      </w:r>
      <w:r>
        <w:rPr>
          <w:rFonts w:ascii="Helvetica" w:hAnsi="Helvetica"/>
        </w:rPr>
        <w:t>.</w:t>
      </w:r>
    </w:p>
    <w:p w14:paraId="3075850D" w14:textId="09B88188" w:rsidR="00734BE3" w:rsidRDefault="00A75120" w:rsidP="00734BE3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is looking to book on</w:t>
      </w:r>
      <w:r w:rsidR="00734BE3">
        <w:rPr>
          <w:rFonts w:ascii="Helvetica" w:hAnsi="Helvetica"/>
        </w:rPr>
        <w:t xml:space="preserve"> the 27</w:t>
      </w:r>
      <w:r w:rsidR="00734BE3" w:rsidRPr="00734BE3">
        <w:rPr>
          <w:rFonts w:ascii="Helvetica" w:hAnsi="Helvetica"/>
          <w:vertAlign w:val="superscript"/>
        </w:rPr>
        <w:t>th</w:t>
      </w:r>
      <w:r>
        <w:rPr>
          <w:rFonts w:ascii="Helvetica" w:hAnsi="Helvetica"/>
          <w:vertAlign w:val="superscript"/>
        </w:rPr>
        <w:t xml:space="preserve"> </w:t>
      </w:r>
      <w:r>
        <w:rPr>
          <w:rFonts w:ascii="Helvetica" w:hAnsi="Helvetica"/>
        </w:rPr>
        <w:t>for 2 hours.</w:t>
      </w:r>
    </w:p>
    <w:p w14:paraId="6B2C4C53" w14:textId="77777777" w:rsidR="00A75120" w:rsidRDefault="00A75120" w:rsidP="00A75120">
      <w:pPr>
        <w:pStyle w:val="ListParagraph"/>
        <w:ind w:left="1440"/>
        <w:rPr>
          <w:rFonts w:ascii="Helvetica" w:hAnsi="Helvetica"/>
        </w:rPr>
      </w:pPr>
    </w:p>
    <w:p w14:paraId="72074944" w14:textId="3CE523AA" w:rsidR="00734BE3" w:rsidRPr="00F22665" w:rsidRDefault="00A75120" w:rsidP="00734BE3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is l</w:t>
      </w:r>
      <w:r w:rsidR="00734BE3">
        <w:rPr>
          <w:rFonts w:ascii="Helvetica" w:hAnsi="Helvetica"/>
        </w:rPr>
        <w:t>ooking to update our caucus website – make it look more professional</w:t>
      </w:r>
      <w:r>
        <w:rPr>
          <w:rFonts w:ascii="Helvetica" w:hAnsi="Helvetica"/>
        </w:rPr>
        <w:t>.</w:t>
      </w:r>
    </w:p>
    <w:p w14:paraId="15418E09" w14:textId="7B45B38A" w:rsidR="00237BA3" w:rsidRPr="00F22665" w:rsidRDefault="00237BA3" w:rsidP="001F1636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t>Reimbursement</w:t>
      </w:r>
    </w:p>
    <w:p w14:paraId="61FBEF02" w14:textId="32C4A241" w:rsidR="00006AF9" w:rsidRPr="0064248B" w:rsidRDefault="00006AF9" w:rsidP="00006AF9">
      <w:pPr>
        <w:pStyle w:val="ListParagraph"/>
        <w:numPr>
          <w:ilvl w:val="0"/>
          <w:numId w:val="5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 xml:space="preserve">reimburse Ali </w:t>
      </w:r>
      <w:proofErr w:type="spellStart"/>
      <w:r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$934.09 via cheque requisition for the games night social ($817.33) and the Pi Day Social ($116.76)</w:t>
      </w:r>
    </w:p>
    <w:p w14:paraId="190D0362" w14:textId="41FB47FD" w:rsidR="00006AF9" w:rsidRDefault="00006AF9" w:rsidP="00006AF9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="001E7D5F">
        <w:rPr>
          <w:rFonts w:ascii="Helvetica" w:hAnsi="Helvetica"/>
        </w:rPr>
        <w:t>Joe Egan</w:t>
      </w:r>
    </w:p>
    <w:p w14:paraId="23479068" w14:textId="313E19DF" w:rsidR="00006AF9" w:rsidRDefault="00006AF9" w:rsidP="00006AF9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="001E7D5F">
        <w:rPr>
          <w:rFonts w:ascii="Helvetica" w:hAnsi="Helvetica"/>
        </w:rPr>
        <w:t>Garrett Muir</w:t>
      </w:r>
    </w:p>
    <w:p w14:paraId="36734984" w14:textId="3F597C35" w:rsidR="001E7D5F" w:rsidRDefault="001E7D5F" w:rsidP="00006AF9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s: 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4B324132" w14:textId="08914DE0" w:rsidR="00006AF9" w:rsidRPr="001E7D5F" w:rsidRDefault="00006AF9" w:rsidP="001E7D5F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3A531D5E" w14:textId="77777777" w:rsidR="00CE61C4" w:rsidRPr="00CE61C4" w:rsidRDefault="00CE61C4" w:rsidP="00CE61C4">
      <w:pPr>
        <w:ind w:left="1440" w:firstLine="720"/>
        <w:rPr>
          <w:rFonts w:ascii="Helvetica" w:hAnsi="Helvetica"/>
        </w:rPr>
      </w:pPr>
    </w:p>
    <w:p w14:paraId="3989B451" w14:textId="09732340" w:rsidR="00250DF7" w:rsidRPr="00924898" w:rsidRDefault="0064248B" w:rsidP="00924898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 xml:space="preserve">Meeting concluded at </w:t>
      </w:r>
      <w:r w:rsidR="00EA61CD">
        <w:rPr>
          <w:rFonts w:ascii="Helvetica" w:hAnsi="Helvetica"/>
          <w:i/>
        </w:rPr>
        <w:t>10:00 am</w:t>
      </w:r>
      <w:r w:rsidR="003073D4">
        <w:rPr>
          <w:rFonts w:ascii="Helvetica" w:hAnsi="Helvetica"/>
          <w:i/>
        </w:rPr>
        <w:t>.</w:t>
      </w:r>
    </w:p>
    <w:sectPr w:rsidR="00250DF7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8FB38" w14:textId="77777777" w:rsidR="007E489C" w:rsidRDefault="007E489C" w:rsidP="000B44FE">
      <w:pPr>
        <w:spacing w:after="0" w:line="240" w:lineRule="auto"/>
      </w:pPr>
      <w:r>
        <w:separator/>
      </w:r>
    </w:p>
  </w:endnote>
  <w:endnote w:type="continuationSeparator" w:id="0">
    <w:p w14:paraId="338EECF4" w14:textId="77777777" w:rsidR="007E489C" w:rsidRDefault="007E489C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93AC2" w14:textId="77777777" w:rsidR="007E489C" w:rsidRDefault="007E489C" w:rsidP="000B44FE">
      <w:pPr>
        <w:spacing w:after="0" w:line="240" w:lineRule="auto"/>
      </w:pPr>
      <w:r>
        <w:separator/>
      </w:r>
    </w:p>
  </w:footnote>
  <w:footnote w:type="continuationSeparator" w:id="0">
    <w:p w14:paraId="64D266AA" w14:textId="77777777" w:rsidR="007E489C" w:rsidRDefault="007E489C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9AF8A54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sqgFANVN7dgtAAAA"/>
  </w:docVars>
  <w:rsids>
    <w:rsidRoot w:val="0064248B"/>
    <w:rsid w:val="00006AF9"/>
    <w:rsid w:val="0005024A"/>
    <w:rsid w:val="0005214D"/>
    <w:rsid w:val="00066F5C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121C12"/>
    <w:rsid w:val="00122D0F"/>
    <w:rsid w:val="0014234C"/>
    <w:rsid w:val="001429C8"/>
    <w:rsid w:val="00196E51"/>
    <w:rsid w:val="001B2835"/>
    <w:rsid w:val="001C4BD8"/>
    <w:rsid w:val="001D1818"/>
    <w:rsid w:val="001D4D0B"/>
    <w:rsid w:val="001D65CF"/>
    <w:rsid w:val="001E7D5F"/>
    <w:rsid w:val="001F1636"/>
    <w:rsid w:val="002046D8"/>
    <w:rsid w:val="00212257"/>
    <w:rsid w:val="0023163B"/>
    <w:rsid w:val="00237BA3"/>
    <w:rsid w:val="00242122"/>
    <w:rsid w:val="00250DF7"/>
    <w:rsid w:val="00260100"/>
    <w:rsid w:val="002601FB"/>
    <w:rsid w:val="00272789"/>
    <w:rsid w:val="0028191E"/>
    <w:rsid w:val="00286E69"/>
    <w:rsid w:val="002A186D"/>
    <w:rsid w:val="002E2924"/>
    <w:rsid w:val="002E7C7E"/>
    <w:rsid w:val="003073D4"/>
    <w:rsid w:val="003125B4"/>
    <w:rsid w:val="00334294"/>
    <w:rsid w:val="0033504E"/>
    <w:rsid w:val="00337A20"/>
    <w:rsid w:val="00344C1E"/>
    <w:rsid w:val="00346453"/>
    <w:rsid w:val="003724A1"/>
    <w:rsid w:val="00382BAC"/>
    <w:rsid w:val="00391944"/>
    <w:rsid w:val="003A6ACA"/>
    <w:rsid w:val="003C72E9"/>
    <w:rsid w:val="003E0FCB"/>
    <w:rsid w:val="003E5805"/>
    <w:rsid w:val="003F3D31"/>
    <w:rsid w:val="00422D92"/>
    <w:rsid w:val="00441905"/>
    <w:rsid w:val="004472CE"/>
    <w:rsid w:val="00453AE6"/>
    <w:rsid w:val="00475FA1"/>
    <w:rsid w:val="0047743A"/>
    <w:rsid w:val="004808C1"/>
    <w:rsid w:val="00481445"/>
    <w:rsid w:val="004D1256"/>
    <w:rsid w:val="004E3067"/>
    <w:rsid w:val="00506E72"/>
    <w:rsid w:val="00512DAA"/>
    <w:rsid w:val="00527471"/>
    <w:rsid w:val="00545480"/>
    <w:rsid w:val="00555A7D"/>
    <w:rsid w:val="00557258"/>
    <w:rsid w:val="0056190C"/>
    <w:rsid w:val="0056362F"/>
    <w:rsid w:val="00573398"/>
    <w:rsid w:val="005B3367"/>
    <w:rsid w:val="005B6085"/>
    <w:rsid w:val="005D1BB1"/>
    <w:rsid w:val="005E0B0F"/>
    <w:rsid w:val="005F49FC"/>
    <w:rsid w:val="005F6704"/>
    <w:rsid w:val="00607A8B"/>
    <w:rsid w:val="0061094B"/>
    <w:rsid w:val="00635F16"/>
    <w:rsid w:val="0064248B"/>
    <w:rsid w:val="00646DDF"/>
    <w:rsid w:val="00654E37"/>
    <w:rsid w:val="006839FE"/>
    <w:rsid w:val="006C16C1"/>
    <w:rsid w:val="006C3658"/>
    <w:rsid w:val="006C5134"/>
    <w:rsid w:val="006D0041"/>
    <w:rsid w:val="006D1EBA"/>
    <w:rsid w:val="006F7E54"/>
    <w:rsid w:val="00702BF4"/>
    <w:rsid w:val="0070702A"/>
    <w:rsid w:val="00734BE3"/>
    <w:rsid w:val="007563AE"/>
    <w:rsid w:val="00760C15"/>
    <w:rsid w:val="00785B0A"/>
    <w:rsid w:val="00792ED4"/>
    <w:rsid w:val="007A09E7"/>
    <w:rsid w:val="007A655A"/>
    <w:rsid w:val="007A67E5"/>
    <w:rsid w:val="007B5ACA"/>
    <w:rsid w:val="007D56A6"/>
    <w:rsid w:val="007E489C"/>
    <w:rsid w:val="00850D2E"/>
    <w:rsid w:val="00870C21"/>
    <w:rsid w:val="0087600F"/>
    <w:rsid w:val="0089296C"/>
    <w:rsid w:val="008A2CF9"/>
    <w:rsid w:val="008A6C86"/>
    <w:rsid w:val="008C00F5"/>
    <w:rsid w:val="008D6F3F"/>
    <w:rsid w:val="008F2ECB"/>
    <w:rsid w:val="008F5B28"/>
    <w:rsid w:val="009068E4"/>
    <w:rsid w:val="00924898"/>
    <w:rsid w:val="009323F4"/>
    <w:rsid w:val="00935C9B"/>
    <w:rsid w:val="00936AC0"/>
    <w:rsid w:val="0096424A"/>
    <w:rsid w:val="00964E57"/>
    <w:rsid w:val="0096788F"/>
    <w:rsid w:val="009766E0"/>
    <w:rsid w:val="009772B8"/>
    <w:rsid w:val="00981F0D"/>
    <w:rsid w:val="00986E69"/>
    <w:rsid w:val="00990AFA"/>
    <w:rsid w:val="009A5E39"/>
    <w:rsid w:val="009B4D69"/>
    <w:rsid w:val="009B6250"/>
    <w:rsid w:val="009D23FD"/>
    <w:rsid w:val="009E53CB"/>
    <w:rsid w:val="00A1139E"/>
    <w:rsid w:val="00A308FB"/>
    <w:rsid w:val="00A317B0"/>
    <w:rsid w:val="00A662AE"/>
    <w:rsid w:val="00A75120"/>
    <w:rsid w:val="00A80245"/>
    <w:rsid w:val="00A8530F"/>
    <w:rsid w:val="00A96F58"/>
    <w:rsid w:val="00AA29D4"/>
    <w:rsid w:val="00AB6745"/>
    <w:rsid w:val="00AC4FB4"/>
    <w:rsid w:val="00AC6F87"/>
    <w:rsid w:val="00AE17C2"/>
    <w:rsid w:val="00AE2698"/>
    <w:rsid w:val="00AE4802"/>
    <w:rsid w:val="00AE62EF"/>
    <w:rsid w:val="00AF0AF4"/>
    <w:rsid w:val="00B06B35"/>
    <w:rsid w:val="00B20E95"/>
    <w:rsid w:val="00B428BA"/>
    <w:rsid w:val="00B4516E"/>
    <w:rsid w:val="00B46535"/>
    <w:rsid w:val="00B555C9"/>
    <w:rsid w:val="00B658AD"/>
    <w:rsid w:val="00B71E0F"/>
    <w:rsid w:val="00B92385"/>
    <w:rsid w:val="00B975E2"/>
    <w:rsid w:val="00BA102D"/>
    <w:rsid w:val="00BA298B"/>
    <w:rsid w:val="00BA38ED"/>
    <w:rsid w:val="00BB01DE"/>
    <w:rsid w:val="00BC1B4F"/>
    <w:rsid w:val="00BC5697"/>
    <w:rsid w:val="00BC6DD6"/>
    <w:rsid w:val="00BD28AF"/>
    <w:rsid w:val="00BF39BF"/>
    <w:rsid w:val="00BF6FE0"/>
    <w:rsid w:val="00C014A9"/>
    <w:rsid w:val="00C10BAF"/>
    <w:rsid w:val="00C14EFF"/>
    <w:rsid w:val="00C4124E"/>
    <w:rsid w:val="00C56A33"/>
    <w:rsid w:val="00C7404D"/>
    <w:rsid w:val="00C925F8"/>
    <w:rsid w:val="00C94702"/>
    <w:rsid w:val="00C96859"/>
    <w:rsid w:val="00CB2772"/>
    <w:rsid w:val="00CB757D"/>
    <w:rsid w:val="00CE61C4"/>
    <w:rsid w:val="00CE7177"/>
    <w:rsid w:val="00D0318D"/>
    <w:rsid w:val="00D26027"/>
    <w:rsid w:val="00D45337"/>
    <w:rsid w:val="00D47302"/>
    <w:rsid w:val="00D5348F"/>
    <w:rsid w:val="00D54240"/>
    <w:rsid w:val="00D603EF"/>
    <w:rsid w:val="00D6475D"/>
    <w:rsid w:val="00D83854"/>
    <w:rsid w:val="00D90626"/>
    <w:rsid w:val="00D941E0"/>
    <w:rsid w:val="00DA6A87"/>
    <w:rsid w:val="00DB4232"/>
    <w:rsid w:val="00DD3959"/>
    <w:rsid w:val="00E111A8"/>
    <w:rsid w:val="00E13D6E"/>
    <w:rsid w:val="00E160DF"/>
    <w:rsid w:val="00E23364"/>
    <w:rsid w:val="00E44235"/>
    <w:rsid w:val="00E5583E"/>
    <w:rsid w:val="00E56F84"/>
    <w:rsid w:val="00E61A8C"/>
    <w:rsid w:val="00EA28F3"/>
    <w:rsid w:val="00EA61CD"/>
    <w:rsid w:val="00ED0EAB"/>
    <w:rsid w:val="00EE27B9"/>
    <w:rsid w:val="00EF318B"/>
    <w:rsid w:val="00F04720"/>
    <w:rsid w:val="00F17567"/>
    <w:rsid w:val="00F22665"/>
    <w:rsid w:val="00F530CB"/>
    <w:rsid w:val="00F54FFB"/>
    <w:rsid w:val="00F6698A"/>
    <w:rsid w:val="00F90292"/>
    <w:rsid w:val="00F959E9"/>
    <w:rsid w:val="00FA0D54"/>
    <w:rsid w:val="00FA65B7"/>
    <w:rsid w:val="00FB35F3"/>
    <w:rsid w:val="00FC4F21"/>
    <w:rsid w:val="00FC6F97"/>
    <w:rsid w:val="00FD5E07"/>
    <w:rsid w:val="00FE1F71"/>
    <w:rsid w:val="00FF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4</cp:revision>
  <cp:lastPrinted>2018-05-16T18:05:00Z</cp:lastPrinted>
  <dcterms:created xsi:type="dcterms:W3CDTF">2018-03-23T16:27:00Z</dcterms:created>
  <dcterms:modified xsi:type="dcterms:W3CDTF">2018-05-16T18:06:00Z</dcterms:modified>
</cp:coreProperties>
</file>